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DDA99" w14:textId="11F43FD5" w:rsidR="005C017C" w:rsidRDefault="00E605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E51D29A" wp14:editId="54EAD60B">
                <wp:simplePos x="0" y="0"/>
                <wp:positionH relativeFrom="column">
                  <wp:posOffset>2200910</wp:posOffset>
                </wp:positionH>
                <wp:positionV relativeFrom="page">
                  <wp:posOffset>345440</wp:posOffset>
                </wp:positionV>
                <wp:extent cx="3947160" cy="566420"/>
                <wp:effectExtent l="0" t="0" r="0" b="0"/>
                <wp:wrapThrough wrapText="bothSides">
                  <wp:wrapPolygon edited="0">
                    <wp:start x="347" y="484"/>
                    <wp:lineTo x="347" y="20341"/>
                    <wp:lineTo x="21197" y="20341"/>
                    <wp:lineTo x="21127" y="484"/>
                    <wp:lineTo x="347" y="484"/>
                  </wp:wrapPolygon>
                </wp:wrapThrough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7160" cy="566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95721" w14:textId="77777777" w:rsidR="002C5433" w:rsidRPr="002C5433" w:rsidRDefault="002C5433" w:rsidP="002C5433">
                            <w:pPr>
                              <w:pStyle w:val="NoSpacing"/>
                              <w:jc w:val="right"/>
                              <w:rPr>
                                <w:rStyle w:val="A5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2C5433">
                              <w:rPr>
                                <w:rStyle w:val="A5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tanding Order Mandate</w:t>
                            </w:r>
                          </w:p>
                          <w:p w14:paraId="5B7046C2" w14:textId="684FE971" w:rsidR="002C5433" w:rsidRPr="002C5433" w:rsidRDefault="00E6052D" w:rsidP="002C5433">
                            <w:pPr>
                              <w:pStyle w:val="NoSpacing"/>
                              <w:jc w:val="right"/>
                              <w:rPr>
                                <w:rStyle w:val="A5"/>
                                <w:b/>
                                <w:color w:val="00905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A5"/>
                                <w:b/>
                                <w:color w:val="009051"/>
                                <w:sz w:val="28"/>
                                <w:szCs w:val="28"/>
                              </w:rPr>
                              <w:t>info@oswestryandborders</w:t>
                            </w:r>
                            <w:r w:rsidR="002C5433" w:rsidRPr="002C5433">
                              <w:rPr>
                                <w:rStyle w:val="A5"/>
                                <w:b/>
                                <w:color w:val="009051"/>
                                <w:sz w:val="28"/>
                                <w:szCs w:val="28"/>
                              </w:rPr>
                              <w:t>.foodbank.org.uk</w:t>
                            </w:r>
                          </w:p>
                          <w:p w14:paraId="7D575C09" w14:textId="77777777" w:rsidR="002C5433" w:rsidRPr="00DB083F" w:rsidRDefault="002C5433" w:rsidP="002C5433">
                            <w:pPr>
                              <w:pStyle w:val="NoSpacing"/>
                              <w:jc w:val="right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1B72CF97" w14:textId="77777777" w:rsidR="002C5433" w:rsidRPr="00DB083F" w:rsidRDefault="002C5433" w:rsidP="002C5433">
                            <w:pPr>
                              <w:pStyle w:val="NoSpacing"/>
                              <w:jc w:val="right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51D2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3.3pt;margin-top:27.2pt;width:310.8pt;height:44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" filled="f" stroked="f">
                <v:textbox>
                  <w:txbxContent>
                    <w:p w14:paraId="01595721" w14:textId="77777777" w:rsidR="002C5433" w:rsidRPr="002C5433" w:rsidRDefault="002C5433" w:rsidP="002C5433">
                      <w:pPr>
                        <w:pStyle w:val="NoSpacing"/>
                        <w:jc w:val="right"/>
                        <w:rPr>
                          <w:rStyle w:val="A5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2C5433">
                        <w:rPr>
                          <w:rStyle w:val="A5"/>
                          <w:b/>
                          <w:color w:val="000000" w:themeColor="text1"/>
                          <w:sz w:val="32"/>
                          <w:szCs w:val="32"/>
                        </w:rPr>
                        <w:t>Standing Order Mandate</w:t>
                      </w:r>
                    </w:p>
                    <w:p w14:paraId="5B7046C2" w14:textId="684FE971" w:rsidR="002C5433" w:rsidRPr="002C5433" w:rsidRDefault="00E6052D" w:rsidP="002C5433">
                      <w:pPr>
                        <w:pStyle w:val="NoSpacing"/>
                        <w:jc w:val="right"/>
                        <w:rPr>
                          <w:rStyle w:val="A5"/>
                          <w:b/>
                          <w:color w:val="009051"/>
                          <w:sz w:val="28"/>
                          <w:szCs w:val="28"/>
                        </w:rPr>
                      </w:pPr>
                      <w:r>
                        <w:rPr>
                          <w:rStyle w:val="A5"/>
                          <w:b/>
                          <w:color w:val="009051"/>
                          <w:sz w:val="28"/>
                          <w:szCs w:val="28"/>
                        </w:rPr>
                        <w:t>info@oswestryandborders</w:t>
                      </w:r>
                      <w:r w:rsidR="002C5433" w:rsidRPr="002C5433">
                        <w:rPr>
                          <w:rStyle w:val="A5"/>
                          <w:b/>
                          <w:color w:val="009051"/>
                          <w:sz w:val="28"/>
                          <w:szCs w:val="28"/>
                        </w:rPr>
                        <w:t>.foodbank.org.uk</w:t>
                      </w:r>
                    </w:p>
                    <w:p w14:paraId="7D575C09" w14:textId="77777777" w:rsidR="002C5433" w:rsidRPr="00DB083F" w:rsidRDefault="002C5433" w:rsidP="002C5433">
                      <w:pPr>
                        <w:pStyle w:val="NoSpacing"/>
                        <w:jc w:val="right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1B72CF97" w14:textId="77777777" w:rsidR="002C5433" w:rsidRPr="00DB083F" w:rsidRDefault="002C5433" w:rsidP="002C5433">
                      <w:pPr>
                        <w:pStyle w:val="NoSpacing"/>
                        <w:jc w:val="right"/>
                        <w:rPr>
                          <w:sz w:val="20"/>
                        </w:rPr>
                      </w:pPr>
                    </w:p>
                  </w:txbxContent>
                </v:textbox>
                <w10:wrap type="through" anchory="pag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558C64" wp14:editId="3CC7BFB4">
                <wp:simplePos x="0" y="0"/>
                <wp:positionH relativeFrom="column">
                  <wp:posOffset>-121920</wp:posOffset>
                </wp:positionH>
                <wp:positionV relativeFrom="paragraph">
                  <wp:posOffset>1808480</wp:posOffset>
                </wp:positionV>
                <wp:extent cx="2363470" cy="227965"/>
                <wp:effectExtent l="0" t="0" r="0" b="0"/>
                <wp:wrapThrough wrapText="bothSides">
                  <wp:wrapPolygon edited="0">
                    <wp:start x="580" y="1203"/>
                    <wp:lineTo x="580" y="18050"/>
                    <wp:lineTo x="20892" y="18050"/>
                    <wp:lineTo x="20892" y="1203"/>
                    <wp:lineTo x="580" y="1203"/>
                  </wp:wrapPolygon>
                </wp:wrapThrough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347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05805" w14:textId="76105C3B" w:rsidR="00A5711D" w:rsidRPr="003676A5" w:rsidRDefault="00A5711D" w:rsidP="00A5711D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3676A5"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Please pay </w:t>
                            </w:r>
                            <w:r w:rsidR="00E6052D"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Oswestry and Borders</w:t>
                            </w:r>
                            <w:r w:rsidRPr="003676A5"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Foodbank,</w:t>
                            </w:r>
                          </w:p>
                          <w:p w14:paraId="496D92DB" w14:textId="77777777" w:rsidR="00A5711D" w:rsidRPr="00DB083F" w:rsidRDefault="00A5711D" w:rsidP="00A5711D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0BA7A9A3" w14:textId="77777777" w:rsidR="00A5711D" w:rsidRPr="00DB083F" w:rsidRDefault="00A5711D" w:rsidP="00A5711D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58C64" id="_x0000_s1027" type="#_x0000_t202" style="position:absolute;margin-left:-9.6pt;margin-top:142.4pt;width:186.1pt;height:17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" filled="f" stroked="f">
                <v:textbox>
                  <w:txbxContent>
                    <w:p w14:paraId="32F05805" w14:textId="76105C3B" w:rsidR="00A5711D" w:rsidRPr="003676A5" w:rsidRDefault="00A5711D" w:rsidP="00A5711D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 w:rsidRPr="003676A5"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 xml:space="preserve">Please pay </w:t>
                      </w:r>
                      <w:r w:rsidR="00E6052D"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Oswestry and Borders</w:t>
                      </w:r>
                      <w:r w:rsidRPr="003676A5"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 xml:space="preserve"> Foodbank,</w:t>
                      </w:r>
                    </w:p>
                    <w:p w14:paraId="496D92DB" w14:textId="77777777" w:rsidR="00A5711D" w:rsidRPr="00DB083F" w:rsidRDefault="00A5711D" w:rsidP="00A5711D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0BA7A9A3" w14:textId="77777777" w:rsidR="00A5711D" w:rsidRPr="00DB083F" w:rsidRDefault="00A5711D" w:rsidP="00A5711D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06AF2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0F0B27F" wp14:editId="6C2E0691">
                <wp:simplePos x="0" y="0"/>
                <wp:positionH relativeFrom="column">
                  <wp:posOffset>-403225</wp:posOffset>
                </wp:positionH>
                <wp:positionV relativeFrom="paragraph">
                  <wp:posOffset>9068651</wp:posOffset>
                </wp:positionV>
                <wp:extent cx="6756400" cy="22542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225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17901" w14:textId="33276601" w:rsidR="00A5711D" w:rsidRPr="00DB083F" w:rsidRDefault="00A5711D" w:rsidP="00A85B65">
                            <w:pPr>
                              <w:pStyle w:val="NoSpacing"/>
                              <w:jc w:val="center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  <w:t xml:space="preserve">POSTAL ADDRESS: </w:t>
                            </w:r>
                            <w:r w:rsidR="00E6052D"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  <w:t xml:space="preserve">Oswestry and Borders Foodbank, 56 Beatrice </w:t>
                            </w:r>
                            <w:proofErr w:type="spellStart"/>
                            <w:r w:rsidR="00E6052D"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  <w:t>Strees</w:t>
                            </w:r>
                            <w:proofErr w:type="spellEnd"/>
                            <w:r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="00E6052D"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  <w:t xml:space="preserve">Oswestry, </w:t>
                            </w:r>
                            <w:r w:rsidR="00792123"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  <w:t>Shropshire, SY11 1QW</w:t>
                            </w:r>
                          </w:p>
                          <w:p w14:paraId="055BE59F" w14:textId="77777777" w:rsidR="00A5711D" w:rsidRPr="00DB083F" w:rsidRDefault="00A5711D" w:rsidP="00A5711D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0B27F" id="_x0000_s1028" type="#_x0000_t202" style="position:absolute;margin-left:-31.75pt;margin-top:714.05pt;width:532pt;height:17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" filled="f" stroked="f">
                <v:textbox>
                  <w:txbxContent>
                    <w:p w14:paraId="3C117901" w14:textId="33276601" w:rsidR="00A5711D" w:rsidRPr="00DB083F" w:rsidRDefault="00A5711D" w:rsidP="00A85B65">
                      <w:pPr>
                        <w:pStyle w:val="NoSpacing"/>
                        <w:jc w:val="center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  <w:t xml:space="preserve">POSTAL ADDRESS: </w:t>
                      </w:r>
                      <w:r w:rsidR="00E6052D"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  <w:t xml:space="preserve">Oswestry and Borders Foodbank, 56 Beatrice </w:t>
                      </w:r>
                      <w:proofErr w:type="spellStart"/>
                      <w:r w:rsidR="00E6052D"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  <w:t>Strees</w:t>
                      </w:r>
                      <w:proofErr w:type="spellEnd"/>
                      <w:r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  <w:t xml:space="preserve">, </w:t>
                      </w:r>
                      <w:r w:rsidR="00E6052D"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  <w:t xml:space="preserve">Oswestry, </w:t>
                      </w:r>
                      <w:r w:rsidR="00792123"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  <w:t>Shropshire, SY11 1QW</w:t>
                      </w:r>
                    </w:p>
                    <w:p w14:paraId="055BE59F" w14:textId="77777777" w:rsidR="00A5711D" w:rsidRPr="00DB083F" w:rsidRDefault="00A5711D" w:rsidP="00A5711D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5B6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5A21E91" wp14:editId="35508ADE">
                <wp:simplePos x="0" y="0"/>
                <wp:positionH relativeFrom="column">
                  <wp:posOffset>2106452</wp:posOffset>
                </wp:positionH>
                <wp:positionV relativeFrom="paragraph">
                  <wp:posOffset>9362419</wp:posOffset>
                </wp:positionV>
                <wp:extent cx="2087942" cy="196119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7942" cy="1961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A84DB" w14:textId="0CFDA3F2" w:rsidR="00007138" w:rsidRPr="00DB083F" w:rsidRDefault="00007138" w:rsidP="00007138">
                            <w:pPr>
                              <w:spacing w:after="0" w:line="240" w:lineRule="auto"/>
                              <w:rPr>
                                <w:color w:val="595959"/>
                                <w:sz w:val="14"/>
                                <w:szCs w:val="14"/>
                              </w:rPr>
                            </w:pPr>
                            <w:r w:rsidRPr="00DB083F">
                              <w:rPr>
                                <w:color w:val="595959"/>
                                <w:sz w:val="14"/>
                                <w:szCs w:val="14"/>
                              </w:rPr>
                              <w:t xml:space="preserve">Reg. Charity No: </w:t>
                            </w:r>
                            <w:r w:rsidR="00792123">
                              <w:rPr>
                                <w:color w:val="595959"/>
                                <w:sz w:val="14"/>
                                <w:szCs w:val="14"/>
                              </w:rPr>
                              <w:t xml:space="preserve">1143519 </w:t>
                            </w:r>
                            <w:proofErr w:type="gramStart"/>
                            <w:r w:rsidRPr="00DB083F">
                              <w:rPr>
                                <w:color w:val="595959"/>
                                <w:sz w:val="14"/>
                                <w:szCs w:val="14"/>
                              </w:rPr>
                              <w:t>|  Reg.</w:t>
                            </w:r>
                            <w:proofErr w:type="gramEnd"/>
                            <w:r w:rsidRPr="00DB083F">
                              <w:rPr>
                                <w:color w:val="595959"/>
                                <w:sz w:val="14"/>
                                <w:szCs w:val="14"/>
                              </w:rPr>
                              <w:t xml:space="preserve"> in England &amp; Wa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21E91" id="_x0000_s1029" type="#_x0000_t202" style="position:absolute;margin-left:165.85pt;margin-top:737.2pt;width:164.4pt;height:15.4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" stroked="f">
                <v:textbox>
                  <w:txbxContent>
                    <w:p w14:paraId="782A84DB" w14:textId="0CFDA3F2" w:rsidR="00007138" w:rsidRPr="00DB083F" w:rsidRDefault="00007138" w:rsidP="00007138">
                      <w:pPr>
                        <w:spacing w:after="0" w:line="240" w:lineRule="auto"/>
                        <w:rPr>
                          <w:color w:val="595959"/>
                          <w:sz w:val="14"/>
                          <w:szCs w:val="14"/>
                        </w:rPr>
                      </w:pPr>
                      <w:r w:rsidRPr="00DB083F">
                        <w:rPr>
                          <w:color w:val="595959"/>
                          <w:sz w:val="14"/>
                          <w:szCs w:val="14"/>
                        </w:rPr>
                        <w:t xml:space="preserve">Reg. Charity No: </w:t>
                      </w:r>
                      <w:r w:rsidR="00792123">
                        <w:rPr>
                          <w:color w:val="595959"/>
                          <w:sz w:val="14"/>
                          <w:szCs w:val="14"/>
                        </w:rPr>
                        <w:t xml:space="preserve">1143519 </w:t>
                      </w:r>
                      <w:proofErr w:type="gramStart"/>
                      <w:r w:rsidRPr="00DB083F">
                        <w:rPr>
                          <w:color w:val="595959"/>
                          <w:sz w:val="14"/>
                          <w:szCs w:val="14"/>
                        </w:rPr>
                        <w:t>|  Reg.</w:t>
                      </w:r>
                      <w:proofErr w:type="gramEnd"/>
                      <w:r w:rsidRPr="00DB083F">
                        <w:rPr>
                          <w:color w:val="595959"/>
                          <w:sz w:val="14"/>
                          <w:szCs w:val="14"/>
                        </w:rPr>
                        <w:t xml:space="preserve"> in England &amp; Wales</w:t>
                      </w:r>
                    </w:p>
                  </w:txbxContent>
                </v:textbox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2D7587F" wp14:editId="2E206EEA">
                <wp:simplePos x="0" y="0"/>
                <wp:positionH relativeFrom="column">
                  <wp:posOffset>4914265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F71F5" w14:textId="21B94176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6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3049514" wp14:editId="41D809B1">
                                  <wp:extent cx="2540" cy="2540"/>
                                  <wp:effectExtent l="0" t="0" r="0" b="0"/>
                                  <wp:docPr id="5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93B119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7AFDF7E7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7F89495" wp14:editId="3668E455">
                                  <wp:extent cx="2540" cy="2540"/>
                                  <wp:effectExtent l="0" t="0" r="0" b="0"/>
                                  <wp:docPr id="59" name="Picture 5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7587F" id="_x0000_s1030" type="#_x0000_t202" style="position:absolute;margin-left:386.95pt;margin-top:167.2pt;width:15.3pt;height:17.9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" filled="f" stroked="f">
                <v:textbox>
                  <w:txbxContent>
                    <w:p w14:paraId="670F71F5" w14:textId="21B94176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6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3049514" wp14:editId="41D809B1">
                            <wp:extent cx="2540" cy="2540"/>
                            <wp:effectExtent l="0" t="0" r="0" b="0"/>
                            <wp:docPr id="5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93B119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7AFDF7E7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7F89495" wp14:editId="3668E455">
                            <wp:extent cx="2540" cy="2540"/>
                            <wp:effectExtent l="0" t="0" r="0" b="0"/>
                            <wp:docPr id="59" name="Picture 5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F149335" wp14:editId="0F6E0C04">
                <wp:simplePos x="0" y="0"/>
                <wp:positionH relativeFrom="column">
                  <wp:posOffset>4654415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F9CAA" w14:textId="18B3E921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4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FDAFAF7" wp14:editId="7EDAA274">
                                  <wp:extent cx="2540" cy="2540"/>
                                  <wp:effectExtent l="0" t="0" r="0" b="0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5A1CF8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22162FA3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4973C58" wp14:editId="58F2CDB7">
                                  <wp:extent cx="2540" cy="2540"/>
                                  <wp:effectExtent l="0" t="0" r="0" b="0"/>
                                  <wp:docPr id="61" name="Picture 6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49335" id="_x0000_s1031" type="#_x0000_t202" style="position:absolute;margin-left:366.5pt;margin-top:167.2pt;width:15.3pt;height:17.9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" filled="f" stroked="f">
                <v:textbox>
                  <w:txbxContent>
                    <w:p w14:paraId="77EF9CAA" w14:textId="18B3E921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4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FDAFAF7" wp14:editId="7EDAA274">
                            <wp:extent cx="2540" cy="2540"/>
                            <wp:effectExtent l="0" t="0" r="0" b="0"/>
                            <wp:docPr id="60" name="Picture 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5A1CF8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22162FA3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4973C58" wp14:editId="58F2CDB7">
                            <wp:extent cx="2540" cy="2540"/>
                            <wp:effectExtent l="0" t="0" r="0" b="0"/>
                            <wp:docPr id="61" name="Picture 6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FD4CEB5" wp14:editId="54F67F4D">
                <wp:simplePos x="0" y="0"/>
                <wp:positionH relativeFrom="column">
                  <wp:posOffset>4394700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BEDDF" w14:textId="02CEECA6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8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85332B0" wp14:editId="4ACC35FF">
                                  <wp:extent cx="2540" cy="2540"/>
                                  <wp:effectExtent l="0" t="0" r="0" b="0"/>
                                  <wp:docPr id="62" name="Picture 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9B15E87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448424B4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74049FC" wp14:editId="186313ED">
                                  <wp:extent cx="2540" cy="2540"/>
                                  <wp:effectExtent l="0" t="0" r="0" b="0"/>
                                  <wp:docPr id="63" name="Picture 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CEB5" id="_x0000_s1032" type="#_x0000_t202" style="position:absolute;margin-left:346.05pt;margin-top:167.2pt;width:15.3pt;height:17.9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" filled="f" stroked="f">
                <v:textbox>
                  <w:txbxContent>
                    <w:p w14:paraId="390BEDDF" w14:textId="02CEECA6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8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85332B0" wp14:editId="4ACC35FF">
                            <wp:extent cx="2540" cy="2540"/>
                            <wp:effectExtent l="0" t="0" r="0" b="0"/>
                            <wp:docPr id="62" name="Picture 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9B15E87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448424B4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74049FC" wp14:editId="186313ED">
                            <wp:extent cx="2540" cy="2540"/>
                            <wp:effectExtent l="0" t="0" r="0" b="0"/>
                            <wp:docPr id="63" name="Picture 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3CA7F0" wp14:editId="6715463E">
                <wp:simplePos x="0" y="0"/>
                <wp:positionH relativeFrom="column">
                  <wp:posOffset>4126095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4536D" w14:textId="26FA9265" w:rsidR="007C4FE8" w:rsidRPr="003C72DB" w:rsidRDefault="003C72DB" w:rsidP="007C4FE8">
                            <w:pPr>
                              <w:pStyle w:val="NoSpacing"/>
                              <w:rPr>
                                <w:rFonts w:cs="Corpid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3</w:t>
                            </w:r>
                            <w:r w:rsidR="007C4FE8">
                              <w:rPr>
                                <w:sz w:val="20"/>
                              </w:rPr>
                              <w:t>V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5BEA123" wp14:editId="4D386C0B">
                                  <wp:extent cx="2540" cy="2540"/>
                                  <wp:effectExtent l="0" t="0" r="0" b="0"/>
                                  <wp:docPr id="64" name="Picture 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CA7F0" id="_x0000_s1033" type="#_x0000_t202" style="position:absolute;margin-left:324.9pt;margin-top:167.2pt;width:15.3pt;height:17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" filled="f" stroked="f">
                <v:textbox>
                  <w:txbxContent>
                    <w:p w14:paraId="1F84536D" w14:textId="26FA9265" w:rsidR="007C4FE8" w:rsidRPr="003C72DB" w:rsidRDefault="003C72DB" w:rsidP="007C4FE8">
                      <w:pPr>
                        <w:pStyle w:val="NoSpacing"/>
                        <w:rPr>
                          <w:rFonts w:cs="Corpid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3</w:t>
                      </w:r>
                      <w:r w:rsidR="007C4FE8">
                        <w:rPr>
                          <w:sz w:val="20"/>
                        </w:rPr>
                        <w:t>V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5BEA123" wp14:editId="4D386C0B">
                            <wp:extent cx="2540" cy="2540"/>
                            <wp:effectExtent l="0" t="0" r="0" b="0"/>
                            <wp:docPr id="64" name="Picture 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0A0FA6E" wp14:editId="72813180">
                <wp:simplePos x="0" y="0"/>
                <wp:positionH relativeFrom="column">
                  <wp:posOffset>3872595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6F784" w14:textId="00C4A3AB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2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A33FA11" wp14:editId="770D22CF">
                                  <wp:extent cx="2540" cy="2540"/>
                                  <wp:effectExtent l="0" t="0" r="0" b="0"/>
                                  <wp:docPr id="65" name="Picture 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8126D47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65F70D0A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DFD47B9" wp14:editId="08B56D09">
                                  <wp:extent cx="2540" cy="2540"/>
                                  <wp:effectExtent l="0" t="0" r="0" b="0"/>
                                  <wp:docPr id="66" name="Picture 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0FA6E" id="_x0000_s1034" type="#_x0000_t202" style="position:absolute;margin-left:304.95pt;margin-top:167.2pt;width:15.3pt;height:17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" filled="f" stroked="f">
                <v:textbox>
                  <w:txbxContent>
                    <w:p w14:paraId="6CC6F784" w14:textId="00C4A3AB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2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A33FA11" wp14:editId="770D22CF">
                            <wp:extent cx="2540" cy="2540"/>
                            <wp:effectExtent l="0" t="0" r="0" b="0"/>
                            <wp:docPr id="65" name="Picture 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8126D47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65F70D0A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DFD47B9" wp14:editId="08B56D09">
                            <wp:extent cx="2540" cy="2540"/>
                            <wp:effectExtent l="0" t="0" r="0" b="0"/>
                            <wp:docPr id="66" name="Picture 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F3F403B" wp14:editId="57F40190">
                <wp:simplePos x="0" y="0"/>
                <wp:positionH relativeFrom="column">
                  <wp:posOffset>3607165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DCB8D" w14:textId="72723113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2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C76CA7B" wp14:editId="2442CEA4">
                                  <wp:extent cx="2540" cy="2540"/>
                                  <wp:effectExtent l="0" t="0" r="0" b="0"/>
                                  <wp:docPr id="67" name="Picture 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A6BEB5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31EF0178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1FE2A18" wp14:editId="7EA19D40">
                                  <wp:extent cx="2540" cy="2540"/>
                                  <wp:effectExtent l="0" t="0" r="0" b="0"/>
                                  <wp:docPr id="68" name="Picture 6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F403B" id="_x0000_s1035" type="#_x0000_t202" style="position:absolute;margin-left:284.05pt;margin-top:167.2pt;width:15.3pt;height:17.9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" filled="f" stroked="f">
                <v:textbox>
                  <w:txbxContent>
                    <w:p w14:paraId="69EDCB8D" w14:textId="72723113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2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C76CA7B" wp14:editId="2442CEA4">
                            <wp:extent cx="2540" cy="2540"/>
                            <wp:effectExtent l="0" t="0" r="0" b="0"/>
                            <wp:docPr id="67" name="Picture 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A6BEB5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31EF0178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1FE2A18" wp14:editId="7EA19D40">
                            <wp:extent cx="2540" cy="2540"/>
                            <wp:effectExtent l="0" t="0" r="0" b="0"/>
                            <wp:docPr id="68" name="Picture 6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70F5563" wp14:editId="346D6B35">
                <wp:simplePos x="0" y="0"/>
                <wp:positionH relativeFrom="column">
                  <wp:posOffset>3324090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82C33" w14:textId="66B8DDCC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7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78A536C" wp14:editId="60AF0237">
                                  <wp:extent cx="2540" cy="2540"/>
                                  <wp:effectExtent l="0" t="0" r="0" b="0"/>
                                  <wp:docPr id="69" name="Picture 6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B46430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0674601B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4F4E9B9" wp14:editId="32B72DB5">
                                  <wp:extent cx="2540" cy="2540"/>
                                  <wp:effectExtent l="0" t="0" r="0" b="0"/>
                                  <wp:docPr id="70" name="Picture 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F5563" id="_x0000_s1036" type="#_x0000_t202" style="position:absolute;margin-left:261.75pt;margin-top:167.2pt;width:15.3pt;height:17.9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" filled="f" stroked="f">
                <v:textbox>
                  <w:txbxContent>
                    <w:p w14:paraId="25A82C33" w14:textId="66B8DDCC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7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78A536C" wp14:editId="60AF0237">
                            <wp:extent cx="2540" cy="2540"/>
                            <wp:effectExtent l="0" t="0" r="0" b="0"/>
                            <wp:docPr id="69" name="Picture 6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B46430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0674601B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4F4E9B9" wp14:editId="32B72DB5">
                            <wp:extent cx="2540" cy="2540"/>
                            <wp:effectExtent l="0" t="0" r="0" b="0"/>
                            <wp:docPr id="70" name="Picture 7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304D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9376AE7" wp14:editId="09A5FD62">
                <wp:simplePos x="0" y="0"/>
                <wp:positionH relativeFrom="column">
                  <wp:posOffset>3047730</wp:posOffset>
                </wp:positionH>
                <wp:positionV relativeFrom="paragraph">
                  <wp:posOffset>2123440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861EB" w14:textId="5B7B023F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6</w:t>
                            </w:r>
                            <w:r w:rsidR="007C4FE8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A548CBA" wp14:editId="52DDB0E9">
                                  <wp:extent cx="2540" cy="2540"/>
                                  <wp:effectExtent l="0" t="0" r="0" b="0"/>
                                  <wp:docPr id="71" name="Picture 7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51273F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555B828A" w14:textId="06139666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V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87D888B" wp14:editId="678F61CE">
                                  <wp:extent cx="2540" cy="2540"/>
                                  <wp:effectExtent l="0" t="0" r="0" b="0"/>
                                  <wp:docPr id="72" name="Picture 7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0" cy="2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76AE7" id="_x0000_s1037" type="#_x0000_t202" style="position:absolute;margin-left:240pt;margin-top:167.2pt;width:15.3pt;height:17.9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" filled="f" stroked="f">
                <v:textbox>
                  <w:txbxContent>
                    <w:p w14:paraId="207861EB" w14:textId="5B7B023F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6</w:t>
                      </w:r>
                      <w:r w:rsidR="007C4FE8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7A548CBA" wp14:editId="52DDB0E9">
                            <wp:extent cx="2540" cy="2540"/>
                            <wp:effectExtent l="0" t="0" r="0" b="0"/>
                            <wp:docPr id="71" name="Picture 7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51273F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555B828A" w14:textId="06139666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V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87D888B" wp14:editId="678F61CE">
                            <wp:extent cx="2540" cy="2540"/>
                            <wp:effectExtent l="0" t="0" r="0" b="0"/>
                            <wp:docPr id="72" name="Picture 7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0" cy="2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7F0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8C04874" wp14:editId="59ED5E26">
                <wp:simplePos x="0" y="0"/>
                <wp:positionH relativeFrom="column">
                  <wp:posOffset>-589064</wp:posOffset>
                </wp:positionH>
                <wp:positionV relativeFrom="paragraph">
                  <wp:posOffset>142672</wp:posOffset>
                </wp:positionV>
                <wp:extent cx="6756400" cy="56705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567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D60E4" w14:textId="1BC5F3B5" w:rsidR="007D7F07" w:rsidRPr="000E7914" w:rsidRDefault="007D7F07" w:rsidP="007D7F07">
                            <w:pPr>
                              <w:pStyle w:val="NoSpacing"/>
                              <w:jc w:val="center"/>
                              <w:rPr>
                                <w:rStyle w:val="A5"/>
                                <w:b/>
                                <w:color w:val="FF2600"/>
                                <w:sz w:val="18"/>
                                <w:szCs w:val="20"/>
                              </w:rPr>
                            </w:pPr>
                            <w:r w:rsidRPr="000E7914">
                              <w:rPr>
                                <w:rStyle w:val="A5"/>
                                <w:b/>
                                <w:color w:val="FF2600"/>
                                <w:sz w:val="18"/>
                                <w:szCs w:val="20"/>
                              </w:rPr>
                              <w:t>Please pass this form onto the foodbank, using the foodbank’</w:t>
                            </w:r>
                            <w:r>
                              <w:rPr>
                                <w:rStyle w:val="A5"/>
                                <w:b/>
                                <w:color w:val="FF2600"/>
                                <w:sz w:val="18"/>
                                <w:szCs w:val="20"/>
                              </w:rPr>
                              <w:t>s address at the bottom</w:t>
                            </w:r>
                            <w:r w:rsidRPr="000E7914">
                              <w:rPr>
                                <w:rStyle w:val="A5"/>
                                <w:b/>
                                <w:color w:val="FF2600"/>
                                <w:sz w:val="18"/>
                                <w:szCs w:val="20"/>
                              </w:rPr>
                              <w:t xml:space="preserve">, who will save a copy for their records. </w:t>
                            </w:r>
                            <w:r w:rsidR="00466F05">
                              <w:rPr>
                                <w:rStyle w:val="A5"/>
                                <w:b/>
                                <w:color w:val="FF2600"/>
                                <w:sz w:val="18"/>
                                <w:szCs w:val="20"/>
                              </w:rPr>
                              <w:br/>
                            </w:r>
                            <w:r w:rsidRPr="000E7914">
                              <w:rPr>
                                <w:rStyle w:val="A5"/>
                                <w:b/>
                                <w:color w:val="FF2600"/>
                                <w:sz w:val="18"/>
                                <w:szCs w:val="20"/>
                              </w:rPr>
                              <w:t>They will then send it onto your named bank or building society.</w:t>
                            </w:r>
                          </w:p>
                          <w:p w14:paraId="180AD203" w14:textId="77777777" w:rsidR="007D7F07" w:rsidRPr="00DB083F" w:rsidRDefault="007D7F07" w:rsidP="007D7F07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722785FE" w14:textId="77777777" w:rsidR="007D7F07" w:rsidRPr="00DB083F" w:rsidRDefault="007D7F07" w:rsidP="007D7F07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04874" id="_x0000_s1038" type="#_x0000_t202" style="position:absolute;margin-left:-46.4pt;margin-top:11.25pt;width:532pt;height:44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" filled="f" stroked="f">
                <v:textbox>
                  <w:txbxContent>
                    <w:p w14:paraId="2ECD60E4" w14:textId="1BC5F3B5" w:rsidR="007D7F07" w:rsidRPr="000E7914" w:rsidRDefault="007D7F07" w:rsidP="007D7F07">
                      <w:pPr>
                        <w:pStyle w:val="NoSpacing"/>
                        <w:jc w:val="center"/>
                        <w:rPr>
                          <w:rStyle w:val="A5"/>
                          <w:b/>
                          <w:color w:val="FF2600"/>
                          <w:sz w:val="18"/>
                          <w:szCs w:val="20"/>
                        </w:rPr>
                      </w:pPr>
                      <w:r w:rsidRPr="000E7914">
                        <w:rPr>
                          <w:rStyle w:val="A5"/>
                          <w:b/>
                          <w:color w:val="FF2600"/>
                          <w:sz w:val="18"/>
                          <w:szCs w:val="20"/>
                        </w:rPr>
                        <w:t>Please pass this form onto the foodbank, using the foodbank’</w:t>
                      </w:r>
                      <w:r>
                        <w:rPr>
                          <w:rStyle w:val="A5"/>
                          <w:b/>
                          <w:color w:val="FF2600"/>
                          <w:sz w:val="18"/>
                          <w:szCs w:val="20"/>
                        </w:rPr>
                        <w:t>s address at the bottom</w:t>
                      </w:r>
                      <w:r w:rsidRPr="000E7914">
                        <w:rPr>
                          <w:rStyle w:val="A5"/>
                          <w:b/>
                          <w:color w:val="FF2600"/>
                          <w:sz w:val="18"/>
                          <w:szCs w:val="20"/>
                        </w:rPr>
                        <w:t xml:space="preserve">, who will save a copy for their records. </w:t>
                      </w:r>
                      <w:r w:rsidR="00466F05">
                        <w:rPr>
                          <w:rStyle w:val="A5"/>
                          <w:b/>
                          <w:color w:val="FF2600"/>
                          <w:sz w:val="18"/>
                          <w:szCs w:val="20"/>
                        </w:rPr>
                        <w:br/>
                      </w:r>
                      <w:r w:rsidRPr="000E7914">
                        <w:rPr>
                          <w:rStyle w:val="A5"/>
                          <w:b/>
                          <w:color w:val="FF2600"/>
                          <w:sz w:val="18"/>
                          <w:szCs w:val="20"/>
                        </w:rPr>
                        <w:t>They will then send it onto your named bank or building society.</w:t>
                      </w:r>
                    </w:p>
                    <w:p w14:paraId="180AD203" w14:textId="77777777" w:rsidR="007D7F07" w:rsidRPr="00DB083F" w:rsidRDefault="007D7F07" w:rsidP="007D7F07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722785FE" w14:textId="77777777" w:rsidR="007D7F07" w:rsidRPr="00DB083F" w:rsidRDefault="007D7F07" w:rsidP="007D7F07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C4FE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673C5CC" wp14:editId="25A0AF78">
                <wp:simplePos x="0" y="0"/>
                <wp:positionH relativeFrom="column">
                  <wp:posOffset>1980956</wp:posOffset>
                </wp:positionH>
                <wp:positionV relativeFrom="paragraph">
                  <wp:posOffset>2123508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C71CC" w14:textId="37693E5C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9</w:t>
                            </w:r>
                          </w:p>
                          <w:p w14:paraId="40368B88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0793B3F4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C5CC" id="_x0000_s1039" type="#_x0000_t202" style="position:absolute;margin-left:156pt;margin-top:167.2pt;width:15.3pt;height:17.9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" filled="f" stroked="f">
                <v:textbox>
                  <w:txbxContent>
                    <w:p w14:paraId="6ACC71CC" w14:textId="37693E5C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9</w:t>
                      </w:r>
                    </w:p>
                    <w:p w14:paraId="40368B88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0793B3F4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4FE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EF9C3D6" wp14:editId="790909DE">
                <wp:simplePos x="0" y="0"/>
                <wp:positionH relativeFrom="column">
                  <wp:posOffset>1721269</wp:posOffset>
                </wp:positionH>
                <wp:positionV relativeFrom="paragraph">
                  <wp:posOffset>2123508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2332E" w14:textId="2AE0D144" w:rsidR="007C4FE8" w:rsidRPr="00DB083F" w:rsidRDefault="003C72DB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9C3D6" id="_x0000_s1040" type="#_x0000_t202" style="position:absolute;margin-left:135.55pt;margin-top:167.2pt;width:15.3pt;height:17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" filled="f" stroked="f">
                <v:textbox>
                  <w:txbxContent>
                    <w:p w14:paraId="4BD2332E" w14:textId="2AE0D144" w:rsidR="007C4FE8" w:rsidRPr="00DB083F" w:rsidRDefault="003C72DB" w:rsidP="007C4FE8">
                      <w:pPr>
                        <w:pStyle w:val="NoSpacing"/>
                        <w:rPr>
                          <w:sz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C4FE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A8633E5" wp14:editId="59308771">
                <wp:simplePos x="0" y="0"/>
                <wp:positionH relativeFrom="column">
                  <wp:posOffset>1338702</wp:posOffset>
                </wp:positionH>
                <wp:positionV relativeFrom="paragraph">
                  <wp:posOffset>2123508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B4AB3" w14:textId="1CD522E8" w:rsidR="007C4FE8" w:rsidRPr="003676A5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2</w:t>
                            </w:r>
                          </w:p>
                          <w:p w14:paraId="73EDAFD5" w14:textId="77777777" w:rsidR="007C4FE8" w:rsidRPr="00DB083F" w:rsidRDefault="007C4FE8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007F737F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633E5" id="_x0000_s1041" type="#_x0000_t202" style="position:absolute;margin-left:105.4pt;margin-top:167.2pt;width:15.3pt;height:17.9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" filled="f" stroked="f">
                <v:textbox>
                  <w:txbxContent>
                    <w:p w14:paraId="6B7B4AB3" w14:textId="1CD522E8" w:rsidR="007C4FE8" w:rsidRPr="003676A5" w:rsidRDefault="003C72DB" w:rsidP="007C4FE8">
                      <w:pPr>
                        <w:pStyle w:val="NoSpacing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2</w:t>
                      </w:r>
                    </w:p>
                    <w:p w14:paraId="73EDAFD5" w14:textId="77777777" w:rsidR="007C4FE8" w:rsidRPr="00DB083F" w:rsidRDefault="007C4FE8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007F737F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4FE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438650" wp14:editId="7919BD2C">
                <wp:simplePos x="0" y="0"/>
                <wp:positionH relativeFrom="column">
                  <wp:posOffset>1086836</wp:posOffset>
                </wp:positionH>
                <wp:positionV relativeFrom="paragraph">
                  <wp:posOffset>2123508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5FC3A" w14:textId="264A0726" w:rsidR="007C4FE8" w:rsidRPr="00DB083F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9</w:t>
                            </w:r>
                          </w:p>
                          <w:p w14:paraId="2ECA0B26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38650" id="_x0000_s1042" type="#_x0000_t202" style="position:absolute;margin-left:85.6pt;margin-top:167.2pt;width:15.3pt;height:17.9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" filled="f" stroked="f">
                <v:textbox>
                  <w:txbxContent>
                    <w:p w14:paraId="44A5FC3A" w14:textId="264A0726" w:rsidR="007C4FE8" w:rsidRPr="00DB083F" w:rsidRDefault="003C72DB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9</w:t>
                      </w:r>
                    </w:p>
                    <w:p w14:paraId="2ECA0B26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4FE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D9F8955" wp14:editId="43BFA671">
                <wp:simplePos x="0" y="0"/>
                <wp:positionH relativeFrom="column">
                  <wp:posOffset>709957</wp:posOffset>
                </wp:positionH>
                <wp:positionV relativeFrom="paragraph">
                  <wp:posOffset>2123508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AF1D81" w14:textId="395C2E12" w:rsidR="007C4FE8" w:rsidRPr="00DB083F" w:rsidRDefault="003C72DB" w:rsidP="007C4FE8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8</w:t>
                            </w:r>
                          </w:p>
                          <w:p w14:paraId="300BC784" w14:textId="77777777" w:rsidR="007C4FE8" w:rsidRPr="00DB083F" w:rsidRDefault="007C4FE8" w:rsidP="007C4FE8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F8955" id="_x0000_s1043" type="#_x0000_t202" style="position:absolute;margin-left:55.9pt;margin-top:167.2pt;width:15.3pt;height:17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" filled="f" stroked="f">
                <v:textbox>
                  <w:txbxContent>
                    <w:p w14:paraId="43AF1D81" w14:textId="395C2E12" w:rsidR="007C4FE8" w:rsidRPr="00DB083F" w:rsidRDefault="003C72DB" w:rsidP="007C4FE8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  <w:r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8</w:t>
                      </w:r>
                    </w:p>
                    <w:p w14:paraId="300BC784" w14:textId="77777777" w:rsidR="007C4FE8" w:rsidRPr="00DB083F" w:rsidRDefault="007C4FE8" w:rsidP="007C4FE8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4FE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D99295" wp14:editId="0938DC8A">
                <wp:simplePos x="0" y="0"/>
                <wp:positionH relativeFrom="column">
                  <wp:posOffset>433840</wp:posOffset>
                </wp:positionH>
                <wp:positionV relativeFrom="paragraph">
                  <wp:posOffset>2120265</wp:posOffset>
                </wp:positionV>
                <wp:extent cx="194310" cy="227965"/>
                <wp:effectExtent l="0" t="0" r="0" b="0"/>
                <wp:wrapThrough wrapText="bothSides">
                  <wp:wrapPolygon edited="0">
                    <wp:start x="7059" y="2407"/>
                    <wp:lineTo x="7059" y="18050"/>
                    <wp:lineTo x="12706" y="18050"/>
                    <wp:lineTo x="12706" y="2407"/>
                    <wp:lineTo x="7059" y="2407"/>
                  </wp:wrapPolygon>
                </wp:wrapThrough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2279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C4519" w14:textId="6D18F75A" w:rsidR="007C4FE8" w:rsidRPr="003C72DB" w:rsidRDefault="003C72DB" w:rsidP="007C4FE8">
                            <w:pPr>
                              <w:pStyle w:val="NoSpacing"/>
                              <w:rPr>
                                <w:rFonts w:cs="Corpid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orpid"/>
                                <w:color w:val="000000" w:themeColor="text1"/>
                                <w:sz w:val="18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99295" id="_x0000_s1044" type="#_x0000_t202" style="position:absolute;margin-left:34.15pt;margin-top:166.95pt;width:15.3pt;height:17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" filled="f" stroked="f">
                <v:textbox>
                  <w:txbxContent>
                    <w:p w14:paraId="631C4519" w14:textId="6D18F75A" w:rsidR="007C4FE8" w:rsidRPr="003C72DB" w:rsidRDefault="003C72DB" w:rsidP="007C4FE8">
                      <w:pPr>
                        <w:pStyle w:val="NoSpacing"/>
                        <w:rPr>
                          <w:rFonts w:cs="Corpid"/>
                          <w:color w:val="000000" w:themeColor="text1"/>
                          <w:sz w:val="18"/>
                          <w:szCs w:val="20"/>
                        </w:rPr>
                      </w:pPr>
                      <w:r>
                        <w:rPr>
                          <w:rFonts w:cs="Corpid"/>
                          <w:color w:val="000000" w:themeColor="text1"/>
                          <w:sz w:val="18"/>
                          <w:szCs w:val="20"/>
                        </w:rPr>
                        <w:t>0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5070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51CC5F" wp14:editId="7970F87B">
                <wp:simplePos x="0" y="0"/>
                <wp:positionH relativeFrom="column">
                  <wp:posOffset>-236220</wp:posOffset>
                </wp:positionH>
                <wp:positionV relativeFrom="page">
                  <wp:posOffset>7364230</wp:posOffset>
                </wp:positionV>
                <wp:extent cx="6400800" cy="2286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808042" w14:textId="32E86D56" w:rsidR="00A5711D" w:rsidRPr="00A5711D" w:rsidRDefault="00A5711D" w:rsidP="004D24FC">
                            <w:pPr>
                              <w:pStyle w:val="NoSpacing"/>
                              <w:spacing w:line="276" w:lineRule="auto"/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A5711D"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We would love to keep you up to date with information about </w:t>
                            </w:r>
                            <w:r w:rsidR="00E6052D"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>Oswestry and Borders</w:t>
                            </w:r>
                            <w:r w:rsidRPr="00A5711D">
                              <w:rPr>
                                <w:rStyle w:val="A5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Foodbank. Please tick your preference:</w:t>
                            </w:r>
                          </w:p>
                          <w:p w14:paraId="0AC510DD" w14:textId="77777777" w:rsidR="00A5711D" w:rsidRPr="00DB083F" w:rsidRDefault="00A5711D" w:rsidP="004D24FC">
                            <w:pPr>
                              <w:pStyle w:val="NoSpacing"/>
                              <w:spacing w:line="276" w:lineRule="auto"/>
                              <w:rPr>
                                <w:rStyle w:val="A5"/>
                                <w:color w:val="595959"/>
                                <w:sz w:val="18"/>
                                <w:szCs w:val="20"/>
                              </w:rPr>
                            </w:pPr>
                          </w:p>
                          <w:p w14:paraId="45249A31" w14:textId="77777777" w:rsidR="00A5711D" w:rsidRPr="00DB083F" w:rsidRDefault="00A5711D" w:rsidP="004D24FC">
                            <w:pPr>
                              <w:pStyle w:val="NoSpacing"/>
                              <w:spacing w:line="276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1CC5F" id="_x0000_s1045" type="#_x0000_t202" style="position:absolute;margin-left:-18.6pt;margin-top:579.85pt;width:7in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" filled="f" stroked="f">
                <v:textbox>
                  <w:txbxContent>
                    <w:p w14:paraId="06808042" w14:textId="32E86D56" w:rsidR="00A5711D" w:rsidRPr="00A5711D" w:rsidRDefault="00A5711D" w:rsidP="004D24FC">
                      <w:pPr>
                        <w:pStyle w:val="NoSpacing"/>
                        <w:spacing w:line="276" w:lineRule="auto"/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</w:pPr>
                      <w:r w:rsidRPr="00A5711D"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 xml:space="preserve">We would love to keep you up to date with information about </w:t>
                      </w:r>
                      <w:r w:rsidR="00E6052D"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>Oswestry and Borders</w:t>
                      </w:r>
                      <w:r w:rsidRPr="00A5711D">
                        <w:rPr>
                          <w:rStyle w:val="A5"/>
                          <w:color w:val="000000" w:themeColor="text1"/>
                          <w:sz w:val="18"/>
                          <w:szCs w:val="20"/>
                        </w:rPr>
                        <w:t xml:space="preserve"> Foodbank. Please tick your preference:</w:t>
                      </w:r>
                    </w:p>
                    <w:p w14:paraId="0AC510DD" w14:textId="77777777" w:rsidR="00A5711D" w:rsidRPr="00DB083F" w:rsidRDefault="00A5711D" w:rsidP="004D24FC">
                      <w:pPr>
                        <w:pStyle w:val="NoSpacing"/>
                        <w:spacing w:line="276" w:lineRule="auto"/>
                        <w:rPr>
                          <w:rStyle w:val="A5"/>
                          <w:color w:val="595959"/>
                          <w:sz w:val="18"/>
                          <w:szCs w:val="20"/>
                        </w:rPr>
                      </w:pPr>
                    </w:p>
                    <w:p w14:paraId="45249A31" w14:textId="77777777" w:rsidR="00A5711D" w:rsidRPr="00DB083F" w:rsidRDefault="00A5711D" w:rsidP="004D24FC">
                      <w:pPr>
                        <w:pStyle w:val="NoSpacing"/>
                        <w:spacing w:line="276" w:lineRule="auto"/>
                        <w:rPr>
                          <w:sz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5070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505DDF1" wp14:editId="68AC0FB0">
                <wp:simplePos x="0" y="0"/>
                <wp:positionH relativeFrom="column">
                  <wp:posOffset>-210712</wp:posOffset>
                </wp:positionH>
                <wp:positionV relativeFrom="page">
                  <wp:posOffset>7908047</wp:posOffset>
                </wp:positionV>
                <wp:extent cx="6400800" cy="2286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777C8" w14:textId="26DF50C1" w:rsidR="00B5070B" w:rsidRPr="00B5070B" w:rsidRDefault="00B5070B" w:rsidP="00B5070B">
                            <w:pPr>
                              <w:pStyle w:val="NoSpacing"/>
                              <w:spacing w:line="276" w:lineRule="auto"/>
                              <w:rPr>
                                <w:rStyle w:val="A5"/>
                                <w:color w:val="595959"/>
                              </w:rPr>
                            </w:pPr>
                            <w:r w:rsidRPr="00B5070B">
                              <w:rPr>
                                <w:rStyle w:val="A5"/>
                                <w:color w:val="000000" w:themeColor="text1"/>
                              </w:rPr>
                              <w:t xml:space="preserve">You can change your preferences any time by contacting us on </w:t>
                            </w:r>
                            <w:r w:rsidR="00E6052D">
                              <w:rPr>
                                <w:rStyle w:val="A5"/>
                                <w:color w:val="000000" w:themeColor="text1"/>
                              </w:rPr>
                              <w:t xml:space="preserve">01691 671940 </w:t>
                            </w:r>
                            <w:r w:rsidRPr="00B5070B">
                              <w:rPr>
                                <w:rStyle w:val="A5"/>
                                <w:color w:val="000000" w:themeColor="text1"/>
                              </w:rPr>
                              <w:t xml:space="preserve">or emailing us at </w:t>
                            </w:r>
                            <w:r w:rsidR="00E6052D">
                              <w:rPr>
                                <w:rStyle w:val="A5"/>
                                <w:color w:val="000000" w:themeColor="text1"/>
                              </w:rPr>
                              <w:t>info@oswestryandborders.foodbank</w:t>
                            </w:r>
                            <w:r w:rsidRPr="00B5070B">
                              <w:rPr>
                                <w:rStyle w:val="A5"/>
                                <w:color w:val="000000" w:themeColor="text1"/>
                              </w:rPr>
                              <w:t>.</w:t>
                            </w:r>
                            <w:r w:rsidR="00E6052D">
                              <w:rPr>
                                <w:rStyle w:val="A5"/>
                                <w:color w:val="000000" w:themeColor="text1"/>
                              </w:rPr>
                              <w:t>org.uk</w:t>
                            </w:r>
                          </w:p>
                          <w:p w14:paraId="39EB0434" w14:textId="77777777" w:rsidR="00B5070B" w:rsidRPr="00DB083F" w:rsidRDefault="00B5070B" w:rsidP="00B5070B">
                            <w:pPr>
                              <w:pStyle w:val="NoSpacing"/>
                              <w:spacing w:line="276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5DDF1" id="_x0000_s1046" type="#_x0000_t202" style="position:absolute;margin-left:-16.6pt;margin-top:622.7pt;width:7in;height:1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" filled="f" stroked="f">
                <v:textbox>
                  <w:txbxContent>
                    <w:p w14:paraId="3BE777C8" w14:textId="26DF50C1" w:rsidR="00B5070B" w:rsidRPr="00B5070B" w:rsidRDefault="00B5070B" w:rsidP="00B5070B">
                      <w:pPr>
                        <w:pStyle w:val="NoSpacing"/>
                        <w:spacing w:line="276" w:lineRule="auto"/>
                        <w:rPr>
                          <w:rStyle w:val="A5"/>
                          <w:color w:val="595959"/>
                        </w:rPr>
                      </w:pPr>
                      <w:r w:rsidRPr="00B5070B">
                        <w:rPr>
                          <w:rStyle w:val="A5"/>
                          <w:color w:val="000000" w:themeColor="text1"/>
                        </w:rPr>
                        <w:t xml:space="preserve">You can change your preferences any time by contacting us on </w:t>
                      </w:r>
                      <w:r w:rsidR="00E6052D">
                        <w:rPr>
                          <w:rStyle w:val="A5"/>
                          <w:color w:val="000000" w:themeColor="text1"/>
                        </w:rPr>
                        <w:t xml:space="preserve">01691 671940 </w:t>
                      </w:r>
                      <w:r w:rsidRPr="00B5070B">
                        <w:rPr>
                          <w:rStyle w:val="A5"/>
                          <w:color w:val="000000" w:themeColor="text1"/>
                        </w:rPr>
                        <w:t xml:space="preserve">or emailing us at </w:t>
                      </w:r>
                      <w:r w:rsidR="00E6052D">
                        <w:rPr>
                          <w:rStyle w:val="A5"/>
                          <w:color w:val="000000" w:themeColor="text1"/>
                        </w:rPr>
                        <w:t>info@oswestryandborders.foodbank</w:t>
                      </w:r>
                      <w:r w:rsidRPr="00B5070B">
                        <w:rPr>
                          <w:rStyle w:val="A5"/>
                          <w:color w:val="000000" w:themeColor="text1"/>
                        </w:rPr>
                        <w:t>.</w:t>
                      </w:r>
                      <w:r w:rsidR="00E6052D">
                        <w:rPr>
                          <w:rStyle w:val="A5"/>
                          <w:color w:val="000000" w:themeColor="text1"/>
                        </w:rPr>
                        <w:t>org.uk</w:t>
                      </w:r>
                    </w:p>
                    <w:p w14:paraId="39EB0434" w14:textId="77777777" w:rsidR="00B5070B" w:rsidRPr="00DB083F" w:rsidRDefault="00B5070B" w:rsidP="00B5070B">
                      <w:pPr>
                        <w:pStyle w:val="NoSpacing"/>
                        <w:spacing w:line="276" w:lineRule="auto"/>
                        <w:rPr>
                          <w:sz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5070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F051CA5" wp14:editId="634CE51A">
                <wp:simplePos x="0" y="0"/>
                <wp:positionH relativeFrom="column">
                  <wp:posOffset>2260600</wp:posOffset>
                </wp:positionH>
                <wp:positionV relativeFrom="page">
                  <wp:posOffset>7620000</wp:posOffset>
                </wp:positionV>
                <wp:extent cx="640080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458AD" w14:textId="59AA1516" w:rsidR="00B5070B" w:rsidRPr="00B5070B" w:rsidRDefault="00B5070B" w:rsidP="00B5070B">
                            <w:pPr>
                              <w:pStyle w:val="NoSpacing"/>
                              <w:spacing w:line="276" w:lineRule="auto"/>
                              <w:rPr>
                                <w:rStyle w:val="A5"/>
                                <w:color w:val="595959"/>
                              </w:rPr>
                            </w:pPr>
                            <w:r w:rsidRPr="00B5070B">
                              <w:rPr>
                                <w:rStyle w:val="A5"/>
                                <w:color w:val="000000" w:themeColor="text1"/>
                              </w:rPr>
                              <w:t xml:space="preserve">I do not wish to receive future communications from </w:t>
                            </w:r>
                            <w:r w:rsidR="00792123">
                              <w:rPr>
                                <w:rStyle w:val="A5"/>
                                <w:color w:val="000000" w:themeColor="text1"/>
                              </w:rPr>
                              <w:t>Oswestry and Borders</w:t>
                            </w:r>
                            <w:r w:rsidRPr="00B5070B">
                              <w:rPr>
                                <w:rStyle w:val="A5"/>
                                <w:color w:val="000000" w:themeColor="text1"/>
                              </w:rPr>
                              <w:t xml:space="preserve"> Foodbank</w:t>
                            </w:r>
                          </w:p>
                          <w:p w14:paraId="1F8AED25" w14:textId="77777777" w:rsidR="00B5070B" w:rsidRPr="00DB083F" w:rsidRDefault="00B5070B" w:rsidP="00B5070B">
                            <w:pPr>
                              <w:pStyle w:val="NoSpacing"/>
                              <w:spacing w:line="276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51CA5" id="_x0000_s1047" type="#_x0000_t202" style="position:absolute;margin-left:178pt;margin-top:600pt;width:7in;height:1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" filled="f" stroked="f">
                <v:textbox>
                  <w:txbxContent>
                    <w:p w14:paraId="78C458AD" w14:textId="59AA1516" w:rsidR="00B5070B" w:rsidRPr="00B5070B" w:rsidRDefault="00B5070B" w:rsidP="00B5070B">
                      <w:pPr>
                        <w:pStyle w:val="NoSpacing"/>
                        <w:spacing w:line="276" w:lineRule="auto"/>
                        <w:rPr>
                          <w:rStyle w:val="A5"/>
                          <w:color w:val="595959"/>
                        </w:rPr>
                      </w:pPr>
                      <w:r w:rsidRPr="00B5070B">
                        <w:rPr>
                          <w:rStyle w:val="A5"/>
                          <w:color w:val="000000" w:themeColor="text1"/>
                        </w:rPr>
                        <w:t xml:space="preserve">I do not wish to receive future communications from </w:t>
                      </w:r>
                      <w:r w:rsidR="00792123">
                        <w:rPr>
                          <w:rStyle w:val="A5"/>
                          <w:color w:val="000000" w:themeColor="text1"/>
                        </w:rPr>
                        <w:t>Oswestry and Borders</w:t>
                      </w:r>
                      <w:r w:rsidRPr="00B5070B">
                        <w:rPr>
                          <w:rStyle w:val="A5"/>
                          <w:color w:val="000000" w:themeColor="text1"/>
                        </w:rPr>
                        <w:t xml:space="preserve"> Foodbank</w:t>
                      </w:r>
                    </w:p>
                    <w:p w14:paraId="1F8AED25" w14:textId="77777777" w:rsidR="00B5070B" w:rsidRPr="00DB083F" w:rsidRDefault="00B5070B" w:rsidP="00B5070B">
                      <w:pPr>
                        <w:pStyle w:val="NoSpacing"/>
                        <w:spacing w:line="276" w:lineRule="auto"/>
                        <w:rPr>
                          <w:sz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5070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19086151" wp14:editId="49DDE7B2">
                <wp:simplePos x="0" y="0"/>
                <wp:positionH relativeFrom="column">
                  <wp:posOffset>-290830</wp:posOffset>
                </wp:positionH>
                <wp:positionV relativeFrom="paragraph">
                  <wp:posOffset>7309485</wp:posOffset>
                </wp:positionV>
                <wp:extent cx="6743700" cy="800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002A5" w14:textId="77777777" w:rsidR="00007138" w:rsidRPr="00833DA0" w:rsidRDefault="00007138" w:rsidP="00007138">
                            <w:pPr>
                              <w:spacing w:after="0" w:line="240" w:lineRule="auto"/>
                              <w:rPr>
                                <w:rStyle w:val="A5"/>
                                <w:b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833DA0">
                              <w:rPr>
                                <w:rStyle w:val="A5"/>
                                <w:b/>
                                <w:color w:val="595959"/>
                                <w:sz w:val="20"/>
                                <w:szCs w:val="20"/>
                              </w:rPr>
                              <w:t xml:space="preserve">Data protection </w:t>
                            </w:r>
                          </w:p>
                          <w:p w14:paraId="6B620CBD" w14:textId="7F32A0A2" w:rsidR="00BD48EC" w:rsidRPr="00BD48EC" w:rsidRDefault="00BD48EC" w:rsidP="00BD48EC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/>
                                <w:sz w:val="18"/>
                                <w:szCs w:val="18"/>
                              </w:rPr>
                            </w:pPr>
                            <w:r w:rsidRPr="009C38C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'</w:t>
                            </w:r>
                            <w:r w:rsidR="00E6052D" w:rsidRPr="009C38C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Oswestry and Borders</w:t>
                            </w:r>
                            <w:r w:rsidRPr="009C38C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Foodbank is committed to protecting your privacy and will process your personal data in accordance with current Data Protection legislation. </w:t>
                            </w:r>
                            <w:r w:rsidR="00E6052D" w:rsidRPr="009C38C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Oswestry and Borders</w:t>
                            </w:r>
                            <w:r w:rsidRPr="009C38C9">
                              <w:rPr>
                                <w:rFonts w:eastAsia="Times New Roman" w:cs="Calibri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Foodbank collects information to keep in touch with you and supply you with information relating to our work. To unsubscribe from our newsletter, send a message to the email address above with the word unsubscribe in the subject line. A full data privacy statement for financial donors is available from the foodbank on request.’</w:t>
                            </w:r>
                          </w:p>
                          <w:p w14:paraId="1BAD64E6" w14:textId="6A01A017" w:rsidR="00007138" w:rsidRPr="00833DA0" w:rsidRDefault="00007138" w:rsidP="00007138">
                            <w:pPr>
                              <w:spacing w:after="0" w:line="240" w:lineRule="auto"/>
                              <w:rPr>
                                <w:color w:val="59595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86151" id="Text Box 3" o:spid="_x0000_s1048" type="#_x0000_t202" style="position:absolute;margin-left:-22.9pt;margin-top:575.55pt;width:531pt;height:63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" filled="f" stroked="f">
                <v:textbox>
                  <w:txbxContent>
                    <w:p w14:paraId="044002A5" w14:textId="77777777" w:rsidR="00007138" w:rsidRPr="00833DA0" w:rsidRDefault="00007138" w:rsidP="00007138">
                      <w:pPr>
                        <w:spacing w:after="0" w:line="240" w:lineRule="auto"/>
                        <w:rPr>
                          <w:rStyle w:val="A5"/>
                          <w:b/>
                          <w:color w:val="595959"/>
                          <w:sz w:val="20"/>
                          <w:szCs w:val="20"/>
                        </w:rPr>
                      </w:pPr>
                      <w:r w:rsidRPr="00833DA0">
                        <w:rPr>
                          <w:rStyle w:val="A5"/>
                          <w:b/>
                          <w:color w:val="595959"/>
                          <w:sz w:val="20"/>
                          <w:szCs w:val="20"/>
                        </w:rPr>
                        <w:t xml:space="preserve">Data protection </w:t>
                      </w:r>
                    </w:p>
                    <w:p w14:paraId="6B620CBD" w14:textId="7F32A0A2" w:rsidR="00BD48EC" w:rsidRPr="00BD48EC" w:rsidRDefault="00BD48EC" w:rsidP="00BD48EC">
                      <w:pPr>
                        <w:spacing w:after="0" w:line="240" w:lineRule="auto"/>
                        <w:rPr>
                          <w:rFonts w:ascii="Times New Roman" w:eastAsia="Times New Roman" w:hAnsi="Times New Roman"/>
                          <w:sz w:val="18"/>
                          <w:szCs w:val="18"/>
                        </w:rPr>
                      </w:pPr>
                      <w:r w:rsidRPr="009C38C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'</w:t>
                      </w:r>
                      <w:r w:rsidR="00E6052D" w:rsidRPr="009C38C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Oswestry and Borders</w:t>
                      </w:r>
                      <w:r w:rsidRPr="009C38C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 xml:space="preserve"> Foodbank is committed to protecting your privacy and will process your personal data in accordance with current Data Protection legislation. </w:t>
                      </w:r>
                      <w:r w:rsidR="00E6052D" w:rsidRPr="009C38C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Oswestry and Borders</w:t>
                      </w:r>
                      <w:r w:rsidRPr="009C38C9">
                        <w:rPr>
                          <w:rFonts w:eastAsia="Times New Roman" w:cs="Calibri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 xml:space="preserve"> Foodbank collects information to keep in touch with you and supply you with information relating to our work. To unsubscribe from our newsletter, send a message to the email address above with the word unsubscribe in the subject line. A full data privacy statement for financial donors is available from the foodbank on request.’</w:t>
                      </w:r>
                    </w:p>
                    <w:p w14:paraId="1BAD64E6" w14:textId="6A01A017" w:rsidR="00007138" w:rsidRPr="00833DA0" w:rsidRDefault="00007138" w:rsidP="00007138">
                      <w:pPr>
                        <w:spacing w:after="0" w:line="240" w:lineRule="auto"/>
                        <w:rPr>
                          <w:color w:val="59595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070B"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48B713BF" wp14:editId="3FC0A66E">
            <wp:simplePos x="0" y="0"/>
            <wp:positionH relativeFrom="column">
              <wp:posOffset>-688975</wp:posOffset>
            </wp:positionH>
            <wp:positionV relativeFrom="paragraph">
              <wp:posOffset>-574675</wp:posOffset>
            </wp:positionV>
            <wp:extent cx="6974840" cy="102000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anding Order for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4840" cy="1020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47D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EBE1111" wp14:editId="4F0D1C2E">
                <wp:simplePos x="0" y="0"/>
                <wp:positionH relativeFrom="column">
                  <wp:posOffset>-265086</wp:posOffset>
                </wp:positionH>
                <wp:positionV relativeFrom="page">
                  <wp:posOffset>7556500</wp:posOffset>
                </wp:positionV>
                <wp:extent cx="6515100" cy="45974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459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56D72" w14:textId="77777777" w:rsidR="002C5433" w:rsidRPr="002C5433" w:rsidRDefault="002C5433" w:rsidP="002C5433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8"/>
                                <w:szCs w:val="18"/>
                              </w:rPr>
                            </w:pPr>
                            <w:r w:rsidRPr="002C5433">
                              <w:rPr>
                                <w:rStyle w:val="A5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You can change your preferences any time by contacting us on </w:t>
                            </w:r>
                            <w:r>
                              <w:rPr>
                                <w:rStyle w:val="A5"/>
                                <w:color w:val="000000" w:themeColor="text1"/>
                                <w:sz w:val="18"/>
                                <w:szCs w:val="18"/>
                              </w:rPr>
                              <w:t>XXXXXXXXXXX</w:t>
                            </w:r>
                            <w:r w:rsidRPr="002C5433">
                              <w:rPr>
                                <w:rStyle w:val="A5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or emailing us at XXXX@XXXXXXXXXX.foodbank.org.uk</w:t>
                            </w:r>
                          </w:p>
                          <w:p w14:paraId="24647B71" w14:textId="77777777" w:rsidR="002C5433" w:rsidRPr="00DB083F" w:rsidRDefault="002C5433" w:rsidP="002C5433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E1111" id="_x0000_s1049" type="#_x0000_t202" style="position:absolute;margin-left:-20.85pt;margin-top:595pt;width:513pt;height:36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" filled="f" stroked="f">
                <v:textbox>
                  <w:txbxContent>
                    <w:p w14:paraId="4BA56D72" w14:textId="77777777" w:rsidR="002C5433" w:rsidRPr="002C5433" w:rsidRDefault="002C5433" w:rsidP="002C5433">
                      <w:pPr>
                        <w:pStyle w:val="NoSpacing"/>
                        <w:rPr>
                          <w:rStyle w:val="A5"/>
                          <w:color w:val="595959"/>
                          <w:sz w:val="18"/>
                          <w:szCs w:val="18"/>
                        </w:rPr>
                      </w:pPr>
                      <w:r w:rsidRPr="002C5433">
                        <w:rPr>
                          <w:rStyle w:val="A5"/>
                          <w:color w:val="000000" w:themeColor="text1"/>
                          <w:sz w:val="18"/>
                          <w:szCs w:val="18"/>
                        </w:rPr>
                        <w:t xml:space="preserve">You can change your preferences any time by contacting us on </w:t>
                      </w:r>
                      <w:r>
                        <w:rPr>
                          <w:rStyle w:val="A5"/>
                          <w:color w:val="000000" w:themeColor="text1"/>
                          <w:sz w:val="18"/>
                          <w:szCs w:val="18"/>
                        </w:rPr>
                        <w:t>XXXXXXXXXXX</w:t>
                      </w:r>
                      <w:r w:rsidRPr="002C5433">
                        <w:rPr>
                          <w:rStyle w:val="A5"/>
                          <w:color w:val="000000" w:themeColor="text1"/>
                          <w:sz w:val="18"/>
                          <w:szCs w:val="18"/>
                        </w:rPr>
                        <w:t xml:space="preserve"> or emailing us at XXXX@XXXXXXXXXX.foodbank.org.uk</w:t>
                      </w:r>
                    </w:p>
                    <w:p w14:paraId="24647B71" w14:textId="77777777" w:rsidR="002C5433" w:rsidRPr="00DB083F" w:rsidRDefault="002C5433" w:rsidP="002C5433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5711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776187A" wp14:editId="332DF1CA">
                <wp:simplePos x="0" y="0"/>
                <wp:positionH relativeFrom="column">
                  <wp:posOffset>2338070</wp:posOffset>
                </wp:positionH>
                <wp:positionV relativeFrom="page">
                  <wp:posOffset>7313490</wp:posOffset>
                </wp:positionV>
                <wp:extent cx="3542121" cy="45974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2121" cy="459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1C99B" w14:textId="77777777" w:rsidR="00A5711D" w:rsidRPr="002C5433" w:rsidRDefault="00A5711D" w:rsidP="00A5711D">
                            <w:pPr>
                              <w:pStyle w:val="NoSpacing"/>
                              <w:rPr>
                                <w:rStyle w:val="A5"/>
                                <w:color w:val="595959"/>
                                <w:sz w:val="15"/>
                                <w:szCs w:val="15"/>
                              </w:rPr>
                            </w:pPr>
                            <w:r w:rsidRPr="002C5433">
                              <w:rPr>
                                <w:rStyle w:val="A5"/>
                                <w:color w:val="000000" w:themeColor="text1"/>
                                <w:sz w:val="15"/>
                                <w:szCs w:val="15"/>
                              </w:rPr>
                              <w:t>I do not wish to receive future communications from XXXXXX Foodbank</w:t>
                            </w:r>
                          </w:p>
                          <w:p w14:paraId="3C301A32" w14:textId="77777777" w:rsidR="00A5711D" w:rsidRPr="00DB083F" w:rsidRDefault="00A5711D" w:rsidP="00A5711D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6187A" id="_x0000_s1050" type="#_x0000_t202" style="position:absolute;margin-left:184.1pt;margin-top:575.85pt;width:278.9pt;height:36.2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" filled="f" stroked="f">
                <v:textbox>
                  <w:txbxContent>
                    <w:p w14:paraId="65D1C99B" w14:textId="77777777" w:rsidR="00A5711D" w:rsidRPr="002C5433" w:rsidRDefault="00A5711D" w:rsidP="00A5711D">
                      <w:pPr>
                        <w:pStyle w:val="NoSpacing"/>
                        <w:rPr>
                          <w:rStyle w:val="A5"/>
                          <w:color w:val="595959"/>
                          <w:sz w:val="15"/>
                          <w:szCs w:val="15"/>
                        </w:rPr>
                      </w:pPr>
                      <w:r w:rsidRPr="002C5433">
                        <w:rPr>
                          <w:rStyle w:val="A5"/>
                          <w:color w:val="000000" w:themeColor="text1"/>
                          <w:sz w:val="15"/>
                          <w:szCs w:val="15"/>
                        </w:rPr>
                        <w:t>I do not wish to receive future communications from XXXXXX Foodbank</w:t>
                      </w:r>
                    </w:p>
                    <w:p w14:paraId="3C301A32" w14:textId="77777777" w:rsidR="00A5711D" w:rsidRPr="00DB083F" w:rsidRDefault="00A5711D" w:rsidP="00A5711D">
                      <w:pPr>
                        <w:pStyle w:val="NoSpacing"/>
                        <w:rPr>
                          <w:sz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5711D"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 wp14:anchorId="5CEA6B65" wp14:editId="21DC643E">
            <wp:simplePos x="0" y="0"/>
            <wp:positionH relativeFrom="column">
              <wp:posOffset>-287655</wp:posOffset>
            </wp:positionH>
            <wp:positionV relativeFrom="paragraph">
              <wp:posOffset>-789305</wp:posOffset>
            </wp:positionV>
            <wp:extent cx="1369060" cy="807720"/>
            <wp:effectExtent l="0" t="0" r="2540" b="5080"/>
            <wp:wrapNone/>
            <wp:docPr id="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6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C017C" w:rsidSect="00955F94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pid">
    <w:charset w:val="00"/>
    <w:family w:val="auto"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MTMzMjUzNjEwtzRR0lEKTi0uzszPAykwrAUA6A/uhywAAAA="/>
  </w:docVars>
  <w:rsids>
    <w:rsidRoot w:val="00007138"/>
    <w:rsid w:val="00007138"/>
    <w:rsid w:val="00125D7E"/>
    <w:rsid w:val="001A54FE"/>
    <w:rsid w:val="00296167"/>
    <w:rsid w:val="002B3432"/>
    <w:rsid w:val="002B647E"/>
    <w:rsid w:val="002C5433"/>
    <w:rsid w:val="003676A5"/>
    <w:rsid w:val="003C72DB"/>
    <w:rsid w:val="004238FC"/>
    <w:rsid w:val="00436E96"/>
    <w:rsid w:val="00466F05"/>
    <w:rsid w:val="004D24FC"/>
    <w:rsid w:val="005C017C"/>
    <w:rsid w:val="00792123"/>
    <w:rsid w:val="007C4FE8"/>
    <w:rsid w:val="007D7F07"/>
    <w:rsid w:val="008347D9"/>
    <w:rsid w:val="009303D0"/>
    <w:rsid w:val="009304D3"/>
    <w:rsid w:val="00955F94"/>
    <w:rsid w:val="00981513"/>
    <w:rsid w:val="009C38C9"/>
    <w:rsid w:val="00A06AF2"/>
    <w:rsid w:val="00A5711D"/>
    <w:rsid w:val="00A85B65"/>
    <w:rsid w:val="00A9580A"/>
    <w:rsid w:val="00B5070B"/>
    <w:rsid w:val="00B9164D"/>
    <w:rsid w:val="00B938E1"/>
    <w:rsid w:val="00BD48EC"/>
    <w:rsid w:val="00D666C4"/>
    <w:rsid w:val="00E60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CF160"/>
  <w14:defaultImageDpi w14:val="32767"/>
  <w15:docId w15:val="{119356B8-63C1-4543-B0FD-BF10A10B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138"/>
    <w:pPr>
      <w:spacing w:after="200" w:line="276" w:lineRule="auto"/>
    </w:pPr>
    <w:rPr>
      <w:rFonts w:ascii="Calibri" w:eastAsia="Calibri" w:hAnsi="Calibri" w:cs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5">
    <w:name w:val="A5"/>
    <w:uiPriority w:val="99"/>
    <w:rsid w:val="00007138"/>
    <w:rPr>
      <w:rFonts w:cs="Corpid"/>
      <w:color w:val="221E1F"/>
      <w:sz w:val="16"/>
      <w:szCs w:val="16"/>
    </w:rPr>
  </w:style>
  <w:style w:type="paragraph" w:styleId="NoSpacing">
    <w:name w:val="No Spacing"/>
    <w:uiPriority w:val="1"/>
    <w:qFormat/>
    <w:rsid w:val="00007138"/>
    <w:rPr>
      <w:rFonts w:ascii="Calibri" w:eastAsia="Calibri" w:hAnsi="Calibri" w:cs="Times New Roman"/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F05"/>
    <w:rPr>
      <w:rFonts w:ascii="Tahoma" w:eastAsia="Calibri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6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ke Jackson</cp:lastModifiedBy>
  <cp:revision>3</cp:revision>
  <cp:lastPrinted>2018-03-19T14:59:00Z</cp:lastPrinted>
  <dcterms:created xsi:type="dcterms:W3CDTF">2018-05-10T17:25:00Z</dcterms:created>
  <dcterms:modified xsi:type="dcterms:W3CDTF">2021-08-18T12:54:00Z</dcterms:modified>
</cp:coreProperties>
</file>